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36D35" w14:textId="597708B6" w:rsidR="004836C8" w:rsidRDefault="004836C8">
      <w:pPr>
        <w:rPr>
          <w:b/>
          <w:bCs/>
          <w:sz w:val="28"/>
          <w:szCs w:val="28"/>
          <w:u w:val="single"/>
        </w:rPr>
      </w:pPr>
      <w:r w:rsidRPr="00BF619F">
        <w:rPr>
          <w:b/>
          <w:bCs/>
          <w:sz w:val="28"/>
          <w:szCs w:val="28"/>
          <w:u w:val="single"/>
        </w:rPr>
        <w:t>Assignment 1: Task 5</w:t>
      </w:r>
    </w:p>
    <w:p w14:paraId="7B7FFF99" w14:textId="77777777" w:rsidR="00BF619F" w:rsidRDefault="00BF619F">
      <w:pPr>
        <w:rPr>
          <w:sz w:val="28"/>
          <w:szCs w:val="28"/>
        </w:rPr>
      </w:pPr>
      <w:r>
        <w:rPr>
          <w:sz w:val="28"/>
          <w:szCs w:val="28"/>
        </w:rPr>
        <w:t>The motive of this task is to copy all the code file that I created according to task 1 to task 4 in my local file and using git command upload it to my git repository</w:t>
      </w:r>
      <w:r>
        <w:rPr>
          <w:sz w:val="28"/>
          <w:szCs w:val="28"/>
        </w:rPr>
        <w:br/>
        <w:t>In this task, I used basically 4 commands.</w:t>
      </w:r>
    </w:p>
    <w:p w14:paraId="3D0FB002" w14:textId="62593FBC" w:rsidR="00BF619F" w:rsidRPr="00CC02D3" w:rsidRDefault="00BF619F" w:rsidP="00CC02D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C02D3">
        <w:rPr>
          <w:sz w:val="28"/>
          <w:szCs w:val="28"/>
        </w:rPr>
        <w:t>Git status – to check status of directory</w:t>
      </w:r>
    </w:p>
    <w:p w14:paraId="555CAF42" w14:textId="65E19308" w:rsidR="00CC02D3" w:rsidRPr="00CC02D3" w:rsidRDefault="00BF619F" w:rsidP="00CC02D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C02D3">
        <w:rPr>
          <w:sz w:val="28"/>
          <w:szCs w:val="28"/>
        </w:rPr>
        <w:t>Git add – to add file to my repository</w:t>
      </w:r>
    </w:p>
    <w:p w14:paraId="706FF171" w14:textId="77777777" w:rsidR="00CC02D3" w:rsidRDefault="00BF619F" w:rsidP="00CC02D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C02D3">
        <w:rPr>
          <w:sz w:val="28"/>
          <w:szCs w:val="28"/>
        </w:rPr>
        <w:t>Git commit – to commit the changes</w:t>
      </w:r>
    </w:p>
    <w:p w14:paraId="036D6940" w14:textId="2FD3EE76" w:rsidR="00BF619F" w:rsidRPr="00CC02D3" w:rsidRDefault="00BF619F" w:rsidP="00CC02D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C02D3">
        <w:rPr>
          <w:sz w:val="28"/>
          <w:szCs w:val="28"/>
        </w:rPr>
        <w:t>Git push – Pushing the changes to remote repository</w:t>
      </w:r>
    </w:p>
    <w:p w14:paraId="1DF202BC" w14:textId="77777777" w:rsidR="004836C8" w:rsidRDefault="004836C8"/>
    <w:p w14:paraId="1ABA520F" w14:textId="2AC9091E" w:rsidR="006E4130" w:rsidRPr="00CC02D3" w:rsidRDefault="006E4130">
      <w:pPr>
        <w:rPr>
          <w:b/>
          <w:bCs/>
        </w:rPr>
      </w:pPr>
      <w:r w:rsidRPr="00CC02D3">
        <w:rPr>
          <w:b/>
          <w:bCs/>
        </w:rPr>
        <w:t>Action 1: Git Clone</w:t>
      </w:r>
      <w:r w:rsidR="00987F5A" w:rsidRPr="00CC02D3">
        <w:rPr>
          <w:b/>
          <w:bCs/>
        </w:rPr>
        <w:t xml:space="preserve"> – at first cloned my </w:t>
      </w:r>
      <w:r w:rsidR="00CC02D3" w:rsidRPr="00CC02D3">
        <w:rPr>
          <w:b/>
          <w:bCs/>
        </w:rPr>
        <w:t>GitHub</w:t>
      </w:r>
      <w:r w:rsidR="00987F5A" w:rsidRPr="00CC02D3">
        <w:rPr>
          <w:b/>
          <w:bCs/>
        </w:rPr>
        <w:t xml:space="preserve"> repository to local gi</w:t>
      </w:r>
      <w:r w:rsidR="00CC02D3" w:rsidRPr="00CC02D3">
        <w:rPr>
          <w:b/>
          <w:bCs/>
        </w:rPr>
        <w:t>t</w:t>
      </w:r>
      <w:r w:rsidR="00987F5A" w:rsidRPr="00CC02D3">
        <w:rPr>
          <w:b/>
          <w:bCs/>
        </w:rPr>
        <w:t>bash</w:t>
      </w:r>
    </w:p>
    <w:p w14:paraId="455D3D4B" w14:textId="719275B3" w:rsidR="008A222D" w:rsidRDefault="006E4130">
      <w:r w:rsidRPr="006E4130">
        <w:drawing>
          <wp:inline distT="0" distB="0" distL="0" distR="0" wp14:anchorId="7EC42B76" wp14:editId="46C43E2F">
            <wp:extent cx="4557155" cy="4153260"/>
            <wp:effectExtent l="0" t="0" r="0" b="0"/>
            <wp:docPr id="1746998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99800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41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D5BEB" w14:textId="77777777" w:rsidR="006E4130" w:rsidRDefault="006E4130"/>
    <w:p w14:paraId="514C3245" w14:textId="47B37BCE" w:rsidR="006E4130" w:rsidRDefault="00CC02D3">
      <w:r>
        <w:rPr>
          <w:b/>
          <w:bCs/>
          <w:sz w:val="24"/>
          <w:szCs w:val="24"/>
        </w:rPr>
        <w:lastRenderedPageBreak/>
        <w:t xml:space="preserve">Action </w:t>
      </w:r>
      <w:r w:rsidR="006E4130" w:rsidRPr="00CC02D3">
        <w:rPr>
          <w:b/>
          <w:bCs/>
          <w:sz w:val="24"/>
          <w:szCs w:val="24"/>
        </w:rPr>
        <w:t xml:space="preserve">2: </w:t>
      </w:r>
      <w:r w:rsidR="00731C9D" w:rsidRPr="00CC02D3">
        <w:rPr>
          <w:b/>
          <w:bCs/>
          <w:sz w:val="24"/>
          <w:szCs w:val="24"/>
        </w:rPr>
        <w:t>Uploading Task 1</w:t>
      </w:r>
      <w:r w:rsidRPr="00CC02D3">
        <w:rPr>
          <w:b/>
          <w:bCs/>
          <w:sz w:val="24"/>
          <w:szCs w:val="24"/>
        </w:rPr>
        <w:t xml:space="preserve"> file to local system and pushing to remote git repository</w:t>
      </w:r>
      <w:r w:rsidR="00731C9D">
        <w:br/>
      </w:r>
      <w:r w:rsidR="00731C9D" w:rsidRPr="00731C9D">
        <w:drawing>
          <wp:inline distT="0" distB="0" distL="0" distR="0" wp14:anchorId="1289410B" wp14:editId="3690EF0E">
            <wp:extent cx="5372566" cy="2987299"/>
            <wp:effectExtent l="0" t="0" r="0" b="3810"/>
            <wp:docPr id="610891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89158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973B4" w14:textId="77777777" w:rsidR="00731C9D" w:rsidRDefault="00731C9D"/>
    <w:p w14:paraId="534AACB1" w14:textId="78A90AD3" w:rsidR="00731C9D" w:rsidRDefault="00731C9D">
      <w:r w:rsidRPr="00731C9D">
        <w:drawing>
          <wp:inline distT="0" distB="0" distL="0" distR="0" wp14:anchorId="0811455B" wp14:editId="1237BCF3">
            <wp:extent cx="5334000" cy="1996440"/>
            <wp:effectExtent l="0" t="0" r="0" b="3810"/>
            <wp:docPr id="1005362172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362172" name="Picture 1" descr="A computer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8CDEF" w14:textId="26426F55" w:rsidR="00731C9D" w:rsidRDefault="00731C9D">
      <w:r w:rsidRPr="00731C9D">
        <w:drawing>
          <wp:inline distT="0" distB="0" distL="0" distR="0" wp14:anchorId="5DB5E2E6" wp14:editId="27C20E74">
            <wp:extent cx="5303520" cy="2354580"/>
            <wp:effectExtent l="0" t="0" r="0" b="7620"/>
            <wp:docPr id="41115577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155775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03984" cy="2354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44172" w14:textId="77777777" w:rsidR="00CC02D3" w:rsidRDefault="00CC02D3"/>
    <w:p w14:paraId="69F6D92D" w14:textId="77777777" w:rsidR="00CC02D3" w:rsidRDefault="00CC02D3"/>
    <w:p w14:paraId="2F6B3961" w14:textId="2D684C69" w:rsidR="00731C9D" w:rsidRPr="00CC02D3" w:rsidRDefault="00CC02D3">
      <w:pPr>
        <w:rPr>
          <w:b/>
          <w:bCs/>
        </w:rPr>
      </w:pPr>
      <w:r>
        <w:rPr>
          <w:b/>
          <w:bCs/>
        </w:rPr>
        <w:t>Action</w:t>
      </w:r>
      <w:r w:rsidR="00215AF9" w:rsidRPr="00CC02D3">
        <w:rPr>
          <w:b/>
          <w:bCs/>
        </w:rPr>
        <w:t xml:space="preserve"> 3 : Uploading task 2</w:t>
      </w:r>
      <w:r>
        <w:rPr>
          <w:b/>
          <w:bCs/>
        </w:rPr>
        <w:t xml:space="preserve"> following same step as task 2- Captured screenshot for both git commands and result in Git repository</w:t>
      </w:r>
    </w:p>
    <w:p w14:paraId="33004B3B" w14:textId="7EB93A44" w:rsidR="00215AF9" w:rsidRDefault="00215AF9">
      <w:r w:rsidRPr="00215AF9">
        <w:drawing>
          <wp:inline distT="0" distB="0" distL="0" distR="0" wp14:anchorId="22FD4442" wp14:editId="229EBB07">
            <wp:extent cx="5731510" cy="3072130"/>
            <wp:effectExtent l="0" t="0" r="2540" b="0"/>
            <wp:docPr id="172485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8520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C9B54" w14:textId="77777777" w:rsidR="00CC02D3" w:rsidRDefault="00CC02D3"/>
    <w:p w14:paraId="75058B86" w14:textId="56B5CDFE" w:rsidR="00A63FB0" w:rsidRPr="00CC02D3" w:rsidRDefault="00CC02D3">
      <w:pPr>
        <w:rPr>
          <w:b/>
          <w:bCs/>
        </w:rPr>
      </w:pPr>
      <w:r w:rsidRPr="00CC02D3">
        <w:rPr>
          <w:b/>
          <w:bCs/>
        </w:rPr>
        <w:t>Action</w:t>
      </w:r>
      <w:r w:rsidR="00A63FB0" w:rsidRPr="00CC02D3">
        <w:rPr>
          <w:b/>
          <w:bCs/>
        </w:rPr>
        <w:t xml:space="preserve"> 4: uploading task 3 and task 4</w:t>
      </w:r>
    </w:p>
    <w:p w14:paraId="3E0D1FC6" w14:textId="57E250AB" w:rsidR="00A63FB0" w:rsidRDefault="00C86170">
      <w:r w:rsidRPr="00C86170">
        <w:drawing>
          <wp:inline distT="0" distB="0" distL="0" distR="0" wp14:anchorId="203D9175" wp14:editId="15AAEB4F">
            <wp:extent cx="5731510" cy="3274060"/>
            <wp:effectExtent l="0" t="0" r="2540" b="2540"/>
            <wp:docPr id="488845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8455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8A7AF" w14:textId="77777777" w:rsidR="00C347FA" w:rsidRDefault="00C347FA"/>
    <w:p w14:paraId="7E726B52" w14:textId="0127488E" w:rsidR="00C347FA" w:rsidRDefault="00C347FA">
      <w:r w:rsidRPr="00CC02D3">
        <w:rPr>
          <w:b/>
          <w:bCs/>
        </w:rPr>
        <w:t>Uploading the single file containing all code from task 1-4</w:t>
      </w:r>
      <w:r>
        <w:br/>
      </w:r>
      <w:r w:rsidRPr="00C347FA">
        <w:drawing>
          <wp:inline distT="0" distB="0" distL="0" distR="0" wp14:anchorId="5B172E73" wp14:editId="0EE8881F">
            <wp:extent cx="5731510" cy="3261360"/>
            <wp:effectExtent l="0" t="0" r="2540" b="0"/>
            <wp:docPr id="89957668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576689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791A0" w14:textId="77777777" w:rsidR="004B69CA" w:rsidRDefault="004B69CA"/>
    <w:p w14:paraId="7F44A856" w14:textId="69C24387" w:rsidR="004B69CA" w:rsidRDefault="00CC02D3">
      <w:r>
        <w:t>This is the h</w:t>
      </w:r>
      <w:r w:rsidR="004B69CA">
        <w:t>yperlink for git</w:t>
      </w:r>
      <w:r>
        <w:t xml:space="preserve"> repository containing all file</w:t>
      </w:r>
      <w:r w:rsidR="004B69CA">
        <w:t xml:space="preserve"> : </w:t>
      </w:r>
      <w:hyperlink r:id="rId12" w:history="1">
        <w:r w:rsidR="004B69CA" w:rsidRPr="004B69CA">
          <w:rPr>
            <w:rStyle w:val="Hyperlink"/>
          </w:rPr>
          <w:t>Git account of S</w:t>
        </w:r>
        <w:r w:rsidR="004B69CA" w:rsidRPr="004B69CA">
          <w:rPr>
            <w:rStyle w:val="Hyperlink"/>
          </w:rPr>
          <w:t>u</w:t>
        </w:r>
        <w:r w:rsidR="004B69CA" w:rsidRPr="004B69CA">
          <w:rPr>
            <w:rStyle w:val="Hyperlink"/>
          </w:rPr>
          <w:t>barna</w:t>
        </w:r>
      </w:hyperlink>
    </w:p>
    <w:sectPr w:rsidR="004B6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E8567E"/>
    <w:multiLevelType w:val="hybridMultilevel"/>
    <w:tmpl w:val="CC2E76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C20E24"/>
    <w:multiLevelType w:val="hybridMultilevel"/>
    <w:tmpl w:val="3C2E3D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3304699">
    <w:abstractNumId w:val="1"/>
  </w:num>
  <w:num w:numId="2" w16cid:durableId="1032413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MwsTA1MjC1NDRV0lEKTi0uzszPAykwrAUAlrh0MSwAAAA="/>
  </w:docVars>
  <w:rsids>
    <w:rsidRoot w:val="006E4130"/>
    <w:rsid w:val="00146C59"/>
    <w:rsid w:val="00215AF9"/>
    <w:rsid w:val="004836C8"/>
    <w:rsid w:val="004B69CA"/>
    <w:rsid w:val="005B1F17"/>
    <w:rsid w:val="006E4130"/>
    <w:rsid w:val="00731C9D"/>
    <w:rsid w:val="008A222D"/>
    <w:rsid w:val="00987F5A"/>
    <w:rsid w:val="00A63FB0"/>
    <w:rsid w:val="00BF619F"/>
    <w:rsid w:val="00C347FA"/>
    <w:rsid w:val="00C86170"/>
    <w:rsid w:val="00CC0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3C3"/>
  <w15:chartTrackingRefBased/>
  <w15:docId w15:val="{ED28A8C4-A50C-4BFE-9D4A-4DF542426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41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41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413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413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413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413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413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413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413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41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41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41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413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413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413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413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413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413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41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41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413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41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41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413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41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41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41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413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413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B69CA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69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B69C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SubarnaT/Comp8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rna talukder</dc:creator>
  <cp:keywords/>
  <dc:description/>
  <cp:lastModifiedBy>subarnatalukder.au@gmail.com</cp:lastModifiedBy>
  <cp:revision>10</cp:revision>
  <dcterms:created xsi:type="dcterms:W3CDTF">2024-03-04T08:54:00Z</dcterms:created>
  <dcterms:modified xsi:type="dcterms:W3CDTF">2024-03-04T10:23:00Z</dcterms:modified>
</cp:coreProperties>
</file>